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IT Park Building, 3rd Floor</w:t>
      </w:r>
      <w:r>
        <w:br/>
      </w:r>
      <w:r>
        <w:t xml:space="preserve">Maslak, Istanbul</w:t>
      </w:r>
      <w:r>
        <w:br/>
      </w:r>
      <w:r>
        <w:t xml:space="preserve">Turkey</w:t>
      </w:r>
    </w:p>
    <w:p>
      <w:pPr>
        <w:pStyle w:val="BodyText"/>
      </w:pPr>
      <w:r>
        <w:t xml:space="preserve">May 27, 2024</w:t>
      </w:r>
    </w:p>
    <w:p>
      <w:pPr>
        <w:pStyle w:val="BodyText"/>
      </w:pPr>
      <w:r>
        <w:t xml:space="preserve">Dear Hiring Manager,</w:t>
      </w:r>
    </w:p>
    <w:p>
      <w:pPr>
        <w:pStyle w:val="BodyText"/>
      </w:pPr>
      <w:r>
        <w:t xml:space="preserve">With profound enthusiasm, I submit my application for the Computer Engineering Internship position at your esteemed organization in Turkey Istanbul. As a dedicated final-year Computer Engineering student at Bogazici University, I have meticulously prepared myself to contribute meaningfully to your innovative projects while immersing myself in Istanbul's dynamic tech ecosystem. This</w:t>
      </w:r>
      <w:r>
        <w:t xml:space="preserve"> </w:t>
      </w:r>
      <w:r>
        <w:t xml:space="preserve">Internship Application Letter</w:t>
      </w:r>
      <w:r>
        <w:t xml:space="preserve"> </w:t>
      </w:r>
      <w:r>
        <w:t xml:space="preserve">represents not just a formal submission, but a genuine expression of my commitment to growing as a professional within Turkey's rapidly evolving technological landscape.</w:t>
      </w:r>
    </w:p>
    <w:p>
      <w:pPr>
        <w:pStyle w:val="BodyText"/>
      </w:pPr>
      <w:r>
        <w:t xml:space="preserve">My academic journey has been meticulously structured around the core pillars of computer engineering: software development, network architecture, and embedded systems. In my coursework at Bogazici University, I achieved a 3.8/4.0 GPA while completing advanced projects including a real-time traffic optimization system using machine learning algorithms (Python, TensorFlow) and a secure IoT communication framework for smart city applications (C++, Arduino). These experiences have equipped me with robust technical capabilities directly relevant to your company's focus on AI-driven solutions in Turkey Istanbul. I am particularly proud of developing a cloud-based inventory management system that reduced simulated processing time by 42% – a project that mirrors the scalable solutions your team builds for local and international clients.</w:t>
      </w:r>
    </w:p>
    <w:p>
      <w:pPr>
        <w:pStyle w:val="BodyText"/>
      </w:pPr>
      <w:r>
        <w:t xml:space="preserve">What draws me specifically to internship opportunities in Turkey Istanbul is the city's unique position as a global tech hub bridging Europe and Asia. Istanbul's thriving startup ecosystem, with over 1,200 active tech companies according to Istanbul Technology Development Agency data, offers an unparalleled environment for growth. I've followed your company's pioneering work in fintech solutions like [Mention specific project if possible - e.g., "the blockchain-based payment gateway launched last year"] and am eager to contribute to such impactful projects. The cultural richness of Istanbul – where ancient heritage meets cutting-edge innovation – resonates deeply with my approach to engineering: blending traditional problem-solving wisdom with modern computational techniques. This is precisely why I seek not just an internship, but a meaningful immersion in Turkey Istanbul's technical community.</w:t>
      </w:r>
    </w:p>
    <w:p>
      <w:pPr>
        <w:pStyle w:val="BodyText"/>
      </w:pPr>
      <w:r>
        <w:t xml:space="preserve">My practical experience extends beyond academia. As a junior developer at TechSolutions Turkey, I collaborated on a team of 7 to deploy a mobile application for local NGOs using Flutter and Firebase. This role taught me agile methodologies and cross-cultural communication in Turkey's diverse workplace – skills I believe are essential for success in your Istanbul office where teams often include European, Middle Eastern, and Asian talent. I also volunteered as lead developer for "CodeForIstanbul," a non-profit initiative teaching programming to underprivileged youth across Şişli district. This experience reinforced my belief that technology should serve communities – a principle I see reflected in your company's social responsibility projects.</w:t>
      </w:r>
    </w:p>
    <w:p>
      <w:pPr>
        <w:pStyle w:val="BodyText"/>
      </w:pPr>
      <w:r>
        <w:t xml:space="preserve">As a Computer Engineer, I understand that technical excellence must be paired with cultural intelligence. Having spent six months studying at Koç University's international program and navigating Istanbul's complex urban environment, I've developed exceptional adaptability. I speak fluent Turkish (C1 level) and English (fluent), with basic German – skills that facilitate seamless collaboration in your multicultural team. More importantly, I've absorbed Istanbul's entrepreneurial spirit: the city's tech scene thrives on resilience and creativity, qualities I demonstrate through my independent projects like [mention a relevant project] which required navigating Istanbul's unique logistical challenges.</w:t>
      </w:r>
    </w:p>
    <w:p>
      <w:pPr>
        <w:pStyle w:val="BodyText"/>
      </w:pPr>
      <w:r>
        <w:t xml:space="preserve">I am particularly drawn to your company's focus on sustainable technology solutions – an area where Computer Engineering intersects with global responsibility. Your recent initiative to reduce carbon footprint through algorithmic optimization of data centers aligns perfectly with my research thesis on energy-efficient computing architectures. In Turkey Istanbul, where digital transformation accelerates faster than anywhere else in the region, I am eager to apply my skills to projects that will shape not just your company's future, but contribute meaningfully to Turkey's technological sovereignty.</w:t>
      </w:r>
    </w:p>
    <w:p>
      <w:pPr>
        <w:pStyle w:val="BodyText"/>
      </w:pPr>
      <w:r>
        <w:t xml:space="preserve">What sets me apart is my proactive approach: I've already begun researching your team's GitHub repositories and identified three potential contributions for your current project pipeline. My portfolio includes [mention 1-2 key projects] that demonstrate the specific technical competencies you seek in a Computer Engineer intern. I am confident these align with your needs, as evidenced by my understanding of Istanbul's emerging tech trends – such as the rise of AI startups in Levent district and cloud infrastructure demands driven by Turkey's digitalization push.</w:t>
      </w:r>
    </w:p>
    <w:p>
      <w:pPr>
        <w:pStyle w:val="BodyText"/>
      </w:pPr>
      <w:r>
        <w:t xml:space="preserve">I envision this internship as the launchpad for a long-term career built within Turkey Istanbul's technology sector. The city offers more than just work opportunities; it provides a living laboratory where cultural diversity fuels innovation. As your company expands its global footprint from this strategic location, I am eager to be part of that journey – learning from your experts while contributing fresh perspectives as an emerging Computer Engineer.</w:t>
      </w:r>
    </w:p>
    <w:p>
      <w:pPr>
        <w:pStyle w:val="BodyText"/>
      </w:pPr>
      <w:r>
        <w:t xml:space="preserve">Sincerely,</w:t>
      </w:r>
      <w:r>
        <w:br/>
      </w:r>
    </w:p>
    <w:p>
      <w:pPr>
        <w:pStyle w:val="BodyText"/>
      </w:pPr>
      <w:r>
        <w:t xml:space="preserve">[Your Full Name]</w:t>
      </w:r>
      <w:r>
        <w:br/>
      </w:r>
      <w:r>
        <w:t xml:space="preserve">Computer Engineering Student</w:t>
      </w:r>
      <w:r>
        <w:br/>
      </w:r>
      <w:r>
        <w:t xml:space="preserve">Bogazici University, Istanbul, Turkey</w:t>
      </w:r>
      <w:r>
        <w:br/>
      </w:r>
      <w:r>
        <w:t xml:space="preserve">+90 5XX XXX XX XX | your.email@domain.com</w:t>
      </w:r>
    </w:p>
    <w:p>
      <w:pPr>
        <w:pStyle w:val="BodyText"/>
      </w:pPr>
      <w:r>
        <w:t xml:space="preserve">I have attached my resume and academic transcript for your review. I am available for an interview at your earliest convenience and would welcome the opportunity to discuss how my technical skills in software development, system architecture, and cross-cultural collaboration can support your objectives as a leading innovator in Turkey Istanbul.</w:t>
      </w:r>
    </w:p>
    <w:p>
      <w:pPr>
        <w:pStyle w:val="BodyText"/>
      </w:pPr>
      <w:r>
        <w:t xml:space="preserve">Thank you for considering this</w:t>
      </w:r>
      <w:r>
        <w:t xml:space="preserve"> </w:t>
      </w:r>
      <w:r>
        <w:t xml:space="preserve">Internship Application Letter</w:t>
      </w:r>
      <w:r>
        <w:t xml:space="preserve">. I look forward to the possibility of contributing to your team's success while growing as a Computer Engineer within the vibrant tech community of Istanbul, Tur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4T12:49:18Z</dcterms:created>
  <dcterms:modified xsi:type="dcterms:W3CDTF">2026-04-24T12:49:18Z</dcterms:modified>
</cp:coreProperties>
</file>

<file path=docProps/custom.xml><?xml version="1.0" encoding="utf-8"?>
<Properties xmlns="http://schemas.openxmlformats.org/officeDocument/2006/custom-properties" xmlns:vt="http://schemas.openxmlformats.org/officeDocument/2006/docPropsVTypes"/>
</file>